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542F5C5E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  <w:r w:rsidR="00627748">
        <w:rPr>
          <w:rFonts w:ascii="Segoe UI Emoji" w:eastAsia="Muli" w:hAnsi="Segoe UI Emoji" w:cs="Segoe UI Emoji"/>
          <w:sz w:val="24"/>
          <w:szCs w:val="24"/>
        </w:rPr>
        <w:t>⬅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37F76222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  <w:r w:rsidR="00627748">
        <w:rPr>
          <w:rFonts w:ascii="Segoe UI Emoji" w:eastAsia="Muli" w:hAnsi="Segoe UI Emoji" w:cs="Segoe UI Emoji"/>
          <w:sz w:val="24"/>
          <w:szCs w:val="24"/>
        </w:rPr>
        <w:t>⬅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69D8602B" w:rsidR="00173A24" w:rsidRPr="00627748" w:rsidRDefault="009526BB" w:rsidP="00627748">
      <w:pPr>
        <w:pStyle w:val="ListParagraph"/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627748">
        <w:rPr>
          <w:rFonts w:ascii="Muli" w:eastAsia="Muli" w:hAnsi="Muli" w:cs="Muli"/>
          <w:sz w:val="24"/>
          <w:szCs w:val="24"/>
        </w:rPr>
        <w:t>Name two uses of a DIV tag?</w:t>
      </w:r>
    </w:p>
    <w:p w14:paraId="4B467A8D" w14:textId="5A3B2CEC" w:rsidR="00627748" w:rsidRDefault="00627748" w:rsidP="00627748">
      <w:pPr>
        <w:pStyle w:val="ListParagraph"/>
        <w:spacing w:line="240" w:lineRule="auto"/>
        <w:rPr>
          <w:rFonts w:ascii="Muli" w:eastAsia="Muli" w:hAnsi="Muli" w:cs="Muli"/>
          <w:sz w:val="24"/>
          <w:szCs w:val="24"/>
        </w:rPr>
      </w:pPr>
    </w:p>
    <w:p w14:paraId="205D737A" w14:textId="77777777" w:rsidR="00627748" w:rsidRDefault="00627748" w:rsidP="0062774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2B3752AC" w14:textId="75BC22DF" w:rsidR="00627748" w:rsidRDefault="00627748" w:rsidP="00627748">
      <w:pPr>
        <w:pStyle w:val="ListParagraph"/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it helps to make us more organised by helping to group things</w:t>
      </w:r>
    </w:p>
    <w:p w14:paraId="00000020" w14:textId="3C23CE7C" w:rsidR="00173A24" w:rsidRDefault="00627748" w:rsidP="00627748">
      <w:pPr>
        <w:pStyle w:val="ListParagraph"/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it also makes editing blocks easily from css</w:t>
      </w: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3" w14:textId="44B549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4" w14:textId="7B52C2A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675D7">
        <w:rPr>
          <w:rFonts w:ascii="Muli" w:eastAsia="Muli" w:hAnsi="Muli" w:cs="Muli"/>
          <w:sz w:val="24"/>
          <w:szCs w:val="24"/>
          <w:u w:val="single"/>
        </w:rPr>
        <w:t xml:space="preserve"> the relative positioning is used to be the thing in it normal position</w:t>
      </w:r>
      <w:r w:rsidR="00B675D7">
        <w:rPr>
          <w:rFonts w:ascii="Muli" w:eastAsia="Muli" w:hAnsi="Muli" w:cs="Muli"/>
          <w:sz w:val="24"/>
          <w:szCs w:val="24"/>
          <w:u w:val="single"/>
        </w:rPr>
        <w:br/>
        <w:t>absolute is used to change the position to our wanted position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AB2635C" w14:textId="77777777" w:rsidR="00627748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58B0363B" w14:textId="7072E893" w:rsidR="00627748" w:rsidRDefault="00627748" w:rsidP="0062774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it helps</w:t>
      </w:r>
      <w:r>
        <w:rPr>
          <w:rFonts w:ascii="Muli" w:eastAsia="Muli" w:hAnsi="Muli" w:cs="Muli"/>
          <w:sz w:val="24"/>
          <w:szCs w:val="24"/>
          <w:u w:val="single"/>
        </w:rPr>
        <w:t xml:space="preserve"> us to manage transparency of any thing</w:t>
      </w:r>
    </w:p>
    <w:p w14:paraId="7B1D50EB" w14:textId="77777777" w:rsidR="00627748" w:rsidRDefault="00627748" w:rsidP="0062774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EB63F42" w14:textId="77777777" w:rsidR="00627748" w:rsidRDefault="00627748" w:rsidP="0062774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0A5926E" w14:textId="77777777" w:rsidR="00627748" w:rsidRDefault="00627748" w:rsidP="0062774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AEF5C6F" w14:textId="77777777" w:rsidR="00627748" w:rsidRDefault="00627748" w:rsidP="0062774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68FB413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  <w:r w:rsidR="00627748">
        <w:rPr>
          <w:rFonts w:ascii="Muli" w:eastAsia="Muli" w:hAnsi="Muli" w:cs="Muli"/>
          <w:sz w:val="24"/>
          <w:szCs w:val="24"/>
          <w:u w:val="single"/>
        </w:rPr>
        <w:t>JSX</w:t>
      </w:r>
      <w:r w:rsidR="00B675D7">
        <w:rPr>
          <w:rFonts w:ascii="Muli" w:eastAsia="Muli" w:hAnsi="Muli" w:cs="Muli"/>
          <w:sz w:val="24"/>
          <w:szCs w:val="24"/>
          <w:u w:val="single"/>
        </w:rPr>
        <w:t xml:space="preserve"> by Face book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176A95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27748">
        <w:rPr>
          <w:rFonts w:ascii="Muli" w:eastAsia="Muli" w:hAnsi="Muli" w:cs="Muli"/>
          <w:sz w:val="24"/>
          <w:szCs w:val="24"/>
          <w:u w:val="single"/>
        </w:rPr>
        <w:t>Snack by 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545BD9A" w14:textId="3683A53D" w:rsidR="00627748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627748">
        <w:rPr>
          <w:rFonts w:ascii="Muli" w:eastAsia="Muli" w:hAnsi="Muli" w:cs="Muli"/>
          <w:sz w:val="24"/>
          <w:szCs w:val="24"/>
          <w:u w:val="single"/>
        </w:rPr>
        <w:t xml:space="preserve"> 1. open the editor</w:t>
      </w:r>
    </w:p>
    <w:p w14:paraId="00000041" w14:textId="728E5299" w:rsidR="00173A24" w:rsidRDefault="0062774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2. open the code </w:t>
      </w:r>
    </w:p>
    <w:p w14:paraId="7EAB331A" w14:textId="77777777" w:rsidR="00627748" w:rsidRDefault="0062774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3.and then find the my device option in right side</w:t>
      </w:r>
    </w:p>
    <w:p w14:paraId="5903B72F" w14:textId="239D5502" w:rsidR="00627748" w:rsidRDefault="0062774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4.download the expo go app</w:t>
      </w:r>
      <w:r>
        <w:rPr>
          <w:rFonts w:ascii="Muli" w:eastAsia="Muli" w:hAnsi="Muli" w:cs="Muli"/>
          <w:sz w:val="24"/>
          <w:szCs w:val="24"/>
          <w:u w:val="single"/>
        </w:rPr>
        <w:br/>
        <w:t xml:space="preserve"> 5. Scan the qr code</w:t>
      </w:r>
    </w:p>
    <w:p w14:paraId="65D30384" w14:textId="461C5E36" w:rsidR="00627748" w:rsidRDefault="0062774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6.test your app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12FFCC2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675D7">
        <w:rPr>
          <w:rFonts w:ascii="Muli" w:eastAsia="Muli" w:hAnsi="Muli" w:cs="Muli"/>
          <w:sz w:val="24"/>
          <w:szCs w:val="24"/>
          <w:u w:val="single"/>
        </w:rPr>
        <w:t xml:space="preserve"> 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B675D7">
        <w:rPr>
          <w:rFonts w:ascii="Muli" w:eastAsia="Muli" w:hAnsi="Muli" w:cs="Muli"/>
          <w:sz w:val="24"/>
          <w:szCs w:val="24"/>
          <w:u w:val="single"/>
        </w:rPr>
        <w:t>The render function</w:t>
      </w:r>
      <w:r w:rsidR="00627748">
        <w:rPr>
          <w:rFonts w:ascii="Muli" w:eastAsia="Muli" w:hAnsi="Muli" w:cs="Muli"/>
          <w:sz w:val="24"/>
          <w:szCs w:val="24"/>
          <w:u w:val="single"/>
        </w:rPr>
        <w:t xml:space="preserve"> is used to perform what is write in side it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31E7968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675D7">
        <w:rPr>
          <w:rFonts w:ascii="Muli" w:eastAsia="Muli" w:hAnsi="Muli" w:cs="Muli"/>
          <w:sz w:val="24"/>
          <w:szCs w:val="24"/>
          <w:u w:val="single"/>
        </w:rPr>
        <w:t xml:space="preserve"> return is  used to display  the code written inside it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36662C1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  <w:r w:rsidR="00B675D7">
        <w:rPr>
          <w:rFonts w:ascii="Muli" w:eastAsia="Muli" w:hAnsi="Muli" w:cs="Muli"/>
          <w:sz w:val="24"/>
          <w:szCs w:val="24"/>
          <w:u w:val="single"/>
        </w:rPr>
        <w:t>1.text</w:t>
      </w:r>
      <w:r w:rsidR="00B675D7">
        <w:rPr>
          <w:rFonts w:ascii="Muli" w:eastAsia="Muli" w:hAnsi="Muli" w:cs="Muli"/>
          <w:sz w:val="24"/>
          <w:szCs w:val="24"/>
          <w:u w:val="single"/>
        </w:rPr>
        <w:br/>
        <w:t>2.view</w:t>
      </w:r>
      <w:r w:rsidR="00B675D7">
        <w:rPr>
          <w:rFonts w:ascii="Muli" w:eastAsia="Muli" w:hAnsi="Muli" w:cs="Muli"/>
          <w:sz w:val="24"/>
          <w:szCs w:val="24"/>
          <w:u w:val="single"/>
        </w:rPr>
        <w:br/>
        <w:t>3.button</w:t>
      </w:r>
    </w:p>
    <w:p w14:paraId="047DDDD7" w14:textId="77777777" w:rsidR="00B675D7" w:rsidRDefault="00B675D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3034346F" w14:textId="77777777" w:rsidR="00B675D7" w:rsidRDefault="00B675D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627748"/>
    <w:rsid w:val="009526BB"/>
    <w:rsid w:val="00B67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6277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3</Pages>
  <Words>249</Words>
  <Characters>142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aranjay Sharma</cp:lastModifiedBy>
  <cp:revision>3</cp:revision>
  <dcterms:created xsi:type="dcterms:W3CDTF">2021-01-06T05:46:00Z</dcterms:created>
  <dcterms:modified xsi:type="dcterms:W3CDTF">2021-05-08T09:14:00Z</dcterms:modified>
</cp:coreProperties>
</file>